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bookmarkStart w:id="0" w:name="_GoBack"/>
      <w:bookmarkEnd w:id="0"/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6772F42F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444AE65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0836A9B3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3B57624D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C6D7230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A0B4017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0EB03112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2DFE28C" w:rsidR="002A1336" w:rsidRPr="008F5509" w:rsidRDefault="00E27081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85D83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87522"/>
      <w:bookmarkStart w:id="2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1"/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proofErr w:type="gramStart"/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  <w:proofErr w:type="gramEnd"/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</w:t>
            </w:r>
            <w:proofErr w:type="gramStart"/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</w:t>
            </w:r>
            <w:proofErr w:type="gramEnd"/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3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4" w:name="_Ref115687724"/>
      <w:bookmarkStart w:id="5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4"/>
      <w:bookmarkEnd w:id="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6" w:name="_Ref115687732"/>
      <w:bookmarkStart w:id="7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6"/>
      <w:bookmarkEnd w:id="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87737"/>
      <w:bookmarkStart w:id="9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8"/>
      <w:bookmarkEnd w:id="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10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10"/>
      <w:bookmarkEnd w:id="11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2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2"/>
      <w:bookmarkEnd w:id="1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4" w:name="_Ref115687753"/>
      <w:bookmarkStart w:id="15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4"/>
      <w:bookmarkEnd w:id="15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6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6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7" w:name="_Ref115687759"/>
      <w:bookmarkStart w:id="18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7"/>
      <w:bookmarkEnd w:id="18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9648A" w14:textId="77777777" w:rsidR="00E27081" w:rsidRDefault="00E27081" w:rsidP="00EE490F">
      <w:pPr>
        <w:spacing w:after="0" w:line="240" w:lineRule="auto"/>
      </w:pPr>
      <w:r>
        <w:separator/>
      </w:r>
    </w:p>
  </w:endnote>
  <w:endnote w:type="continuationSeparator" w:id="0">
    <w:p w14:paraId="11C70D83" w14:textId="77777777" w:rsidR="00E27081" w:rsidRDefault="00E2708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C65C7DF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24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0B1C1" w14:textId="77777777" w:rsidR="00E27081" w:rsidRDefault="00E27081" w:rsidP="00EE490F">
      <w:pPr>
        <w:spacing w:after="0" w:line="240" w:lineRule="auto"/>
      </w:pPr>
      <w:r>
        <w:separator/>
      </w:r>
    </w:p>
  </w:footnote>
  <w:footnote w:type="continuationSeparator" w:id="0">
    <w:p w14:paraId="25B9D16A" w14:textId="77777777" w:rsidR="00E27081" w:rsidRDefault="00E2708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00A6F9D0">
          <wp:simplePos x="0" y="0"/>
          <wp:positionH relativeFrom="column">
            <wp:posOffset>-738505</wp:posOffset>
          </wp:positionH>
          <wp:positionV relativeFrom="paragraph">
            <wp:posOffset>-419100</wp:posOffset>
          </wp:positionV>
          <wp:extent cx="7559675" cy="10692765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5D83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1A3F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3B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27081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70726"/>
    <w:rsid w:val="00377104"/>
    <w:rsid w:val="004714BA"/>
    <w:rsid w:val="004B7313"/>
    <w:rsid w:val="004D2328"/>
    <w:rsid w:val="005D624D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B43602-476A-4DDB-A0C1-4B82920AC3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688E52-70B5-462D-A582-C082406C1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2C576A-68DC-43F0-AF7D-8A897FCF159A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8D5ADC84-9254-47A0-B1C9-D9A71EC6B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3</Words>
  <Characters>6060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هاله السويد</cp:lastModifiedBy>
  <cp:revision>2</cp:revision>
  <cp:lastPrinted>2023-12-04T07:47:00Z</cp:lastPrinted>
  <dcterms:created xsi:type="dcterms:W3CDTF">2024-03-22T18:04:00Z</dcterms:created>
  <dcterms:modified xsi:type="dcterms:W3CDTF">2024-03-2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5e0a37993ffae1d50a4a8040918bcc0686766cc6c0e5320dde5e2e793aba18</vt:lpwstr>
  </property>
  <property fmtid="{D5CDD505-2E9C-101B-9397-08002B2CF9AE}" pid="3" name="ContentTypeId">
    <vt:lpwstr>0x0101007949188D5059934B8102C12203A9706F</vt:lpwstr>
  </property>
</Properties>
</file>